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1F46" w14:textId="34BEE56B" w:rsidR="006233DA" w:rsidRPr="006233DA" w:rsidRDefault="006233DA" w:rsidP="006233DA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Name:</w:t>
      </w:r>
      <w:r>
        <w:rPr>
          <w:rFonts w:ascii="Arial Narrow" w:hAnsi="Arial Narrow"/>
          <w:sz w:val="24"/>
          <w:szCs w:val="24"/>
        </w:rPr>
        <w:t xml:space="preserve"> Cabral, Jose Paulo C.</w:t>
      </w:r>
    </w:p>
    <w:p w14:paraId="32D6A83B" w14:textId="719B079E" w:rsidR="008A4015" w:rsidRPr="006233DA" w:rsidRDefault="008A4015" w:rsidP="008A4015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6233DA">
        <w:rPr>
          <w:rFonts w:ascii="Arial Narrow" w:hAnsi="Arial Narrow"/>
          <w:b/>
          <w:bCs/>
          <w:sz w:val="28"/>
          <w:szCs w:val="28"/>
        </w:rPr>
        <w:t>Prelim Skills Exam</w:t>
      </w:r>
    </w:p>
    <w:p w14:paraId="70009B00" w14:textId="77777777" w:rsidR="008A4015" w:rsidRPr="006233DA" w:rsidRDefault="008A4015" w:rsidP="008A4015">
      <w:pPr>
        <w:jc w:val="center"/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Developing Applications and Automation (CPE028)</w:t>
      </w:r>
    </w:p>
    <w:p w14:paraId="49D23197" w14:textId="61499728" w:rsidR="00FF47EF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Copy screenshots of python codes and simulation output. Make sure to include your name</w:t>
      </w:r>
    </w:p>
    <w:p w14:paraId="2F658D2A" w14:textId="77777777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A. Creating Virtual Environment (10 points)</w:t>
      </w:r>
    </w:p>
    <w:p w14:paraId="6AF0B050" w14:textId="15DCBCD5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 xml:space="preserve">1. Create a python 3 virtual environment. Use your name and then DevOps as a virtual environment name. Example </w:t>
      </w:r>
      <w:proofErr w:type="spellStart"/>
      <w:r w:rsidRPr="006233DA">
        <w:rPr>
          <w:rFonts w:ascii="Arial Narrow" w:hAnsi="Arial Narrow"/>
          <w:sz w:val="24"/>
          <w:szCs w:val="24"/>
        </w:rPr>
        <w:t>villanueva_devops</w:t>
      </w:r>
      <w:proofErr w:type="spellEnd"/>
      <w:r w:rsidRPr="006233DA">
        <w:rPr>
          <w:rFonts w:ascii="Arial Narrow" w:hAnsi="Arial Narrow"/>
          <w:sz w:val="24"/>
          <w:szCs w:val="24"/>
        </w:rPr>
        <w:t>.</w:t>
      </w:r>
    </w:p>
    <w:p w14:paraId="5044E4EF" w14:textId="7727B8D4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2F35705D" wp14:editId="75E1EC00">
            <wp:extent cx="5943600" cy="334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EE45" w14:textId="51479D4C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2. Activate the virtual environment.</w:t>
      </w:r>
    </w:p>
    <w:p w14:paraId="436A3F8E" w14:textId="2C36D58D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4EAB5E75" wp14:editId="2A5FD392">
            <wp:extent cx="5943600" cy="3354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9996E" w14:textId="39444CD3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3. Execute a command to check what packages are installed in the system environment.</w:t>
      </w:r>
    </w:p>
    <w:p w14:paraId="0C440AC1" w14:textId="2608F4B0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409FD636" wp14:editId="5BFE76F8">
            <wp:extent cx="5943600" cy="3360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B7CA" w14:textId="76575DBB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4. Create requirements.txt and, then execute a command to install the packages as stated in the requirements.txt (Note: Install at least four (4) packages)</w:t>
      </w:r>
    </w:p>
    <w:p w14:paraId="10B3C8FF" w14:textId="44C8C59F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1D7720CD" wp14:editId="3DFD984E">
            <wp:extent cx="5943600" cy="3289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24412" w14:textId="767E4646" w:rsidR="001A12DE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692CF71" wp14:editId="17CEE044">
            <wp:extent cx="5943600" cy="33477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E6C2" w14:textId="11D83A11" w:rsidR="00A46978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F384BF5" wp14:editId="0EC938FF">
            <wp:extent cx="5943600" cy="33521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1BA85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67FB0EE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EDA9BA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1423F4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CEB9698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B5E6DFD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920E657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79CE749A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99001D4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133C09B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40FEBE4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96AD84A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A66E5F7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C93261D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BDA1360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8468B6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43DA494" w14:textId="682616D3" w:rsidR="00A46978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B. Create a python Unit Test (15 points) Create at least 4 test cases of the python unit test to test the given python script.</w:t>
      </w:r>
    </w:p>
    <w:p w14:paraId="0044A5D2" w14:textId="052A197D" w:rsidR="00A46978" w:rsidRPr="006233DA" w:rsidRDefault="00546502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54AD7890" wp14:editId="15A20F1A">
            <wp:extent cx="5943600" cy="3345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07700" w14:textId="4ED4B207" w:rsidR="00546502" w:rsidRPr="006233DA" w:rsidRDefault="008A7D0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49E0ECB" wp14:editId="396ABCAB">
            <wp:extent cx="5943600" cy="3354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EA270" w14:textId="6E8E9839" w:rsidR="008A7D0A" w:rsidRPr="006233DA" w:rsidRDefault="007241BB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5B3D603" wp14:editId="0D115FA3">
            <wp:extent cx="5943600" cy="33331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2C2C2" w14:textId="20A676A7" w:rsidR="007241BB" w:rsidRPr="006233DA" w:rsidRDefault="007241BB" w:rsidP="008A4015">
      <w:pPr>
        <w:rPr>
          <w:rFonts w:ascii="Arial Narrow" w:hAnsi="Arial Narrow"/>
          <w:sz w:val="24"/>
          <w:szCs w:val="24"/>
        </w:rPr>
      </w:pPr>
    </w:p>
    <w:p w14:paraId="7762034C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392759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454CF89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E02E2A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4DE3F6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447F455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EFC366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614F3E4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A8577AB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C329ED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81F5D9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D68BD5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2C9BB0E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8C1380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046E45C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77B18E46" w14:textId="4689D1EA" w:rsidR="004F1953" w:rsidRPr="006233DA" w:rsidRDefault="004F195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C. Parsing Different Data Types with Python (20 points)</w:t>
      </w:r>
    </w:p>
    <w:p w14:paraId="2D22A6FB" w14:textId="71AC0AA3" w:rsidR="007241BB" w:rsidRPr="006233DA" w:rsidRDefault="004F195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Parse the given JSON / XML file for COVID cases. Retrieve the date reported, countries and territories, number of cases, and deaths. Create a new CSV file and then save the retrieved data to the CSV file.</w:t>
      </w:r>
    </w:p>
    <w:p w14:paraId="70210F1D" w14:textId="1EA8CA47" w:rsidR="004F1953" w:rsidRPr="006233DA" w:rsidRDefault="002D4027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68B572D" wp14:editId="0680DE8C">
            <wp:extent cx="5943600" cy="33489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71AAF" w14:textId="3DA62010" w:rsidR="00D31D8F" w:rsidRPr="006233DA" w:rsidRDefault="00D31D8F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26138D9B" wp14:editId="4FDD6A19">
            <wp:extent cx="5943600" cy="33451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8DCA8" w14:textId="4B6DEC9E" w:rsidR="00D31D8F" w:rsidRPr="006233DA" w:rsidRDefault="004E7E01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35A7873" wp14:editId="14820BC4">
            <wp:extent cx="5943600" cy="33420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5811" w14:textId="5B0E68E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2DA5E5F" w14:textId="1E634C2A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26D9F14" w14:textId="227CA878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2357D425" w14:textId="7B724D07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B021195" w14:textId="49696DB3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CA24D82" w14:textId="29845A2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5827F06" w14:textId="0A4FFD9F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39C17A94" w14:textId="4E8853FC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F0ACAAE" w14:textId="3C0E50C6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C3D946C" w14:textId="3173BA9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3FC92385" w14:textId="22646CCD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1AEB2E4" w14:textId="26119412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B6A35B6" w14:textId="049B2FF5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08B7D41" w14:textId="125109BF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46637845" w14:textId="6C1A837A" w:rsidR="006F486A" w:rsidRDefault="006F486A" w:rsidP="008A4015">
      <w:pPr>
        <w:rPr>
          <w:rFonts w:ascii="Arial Narrow" w:hAnsi="Arial Narrow"/>
          <w:sz w:val="24"/>
          <w:szCs w:val="24"/>
        </w:rPr>
      </w:pPr>
    </w:p>
    <w:p w14:paraId="5032C9B8" w14:textId="77777777" w:rsidR="001822D8" w:rsidRPr="006233DA" w:rsidRDefault="001822D8" w:rsidP="008A4015">
      <w:pPr>
        <w:rPr>
          <w:rFonts w:ascii="Arial Narrow" w:hAnsi="Arial Narrow"/>
          <w:sz w:val="24"/>
          <w:szCs w:val="24"/>
        </w:rPr>
      </w:pPr>
    </w:p>
    <w:p w14:paraId="69C2DF1E" w14:textId="77777777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D. Git Commands (5 points)</w:t>
      </w:r>
    </w:p>
    <w:p w14:paraId="52A4F487" w14:textId="66181584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1. Create a repository PRELIM_SKILLS_EXAM to your GITHUB account.</w:t>
      </w:r>
    </w:p>
    <w:p w14:paraId="44FE58AC" w14:textId="441BA529" w:rsidR="005D2303" w:rsidRPr="006233DA" w:rsidRDefault="0012347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10CF55ED" wp14:editId="08085E70">
            <wp:extent cx="5943600" cy="33426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F1C1" w14:textId="0F6BF7F0" w:rsidR="0012347A" w:rsidRPr="006233DA" w:rsidRDefault="008E10C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C1377DF" wp14:editId="3EFE2327">
            <wp:extent cx="5943600" cy="33388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1BC2" w14:textId="5126A56C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2. Upload your files using the GIT command. Make sure to include the necessary comments.</w:t>
      </w:r>
    </w:p>
    <w:p w14:paraId="78590005" w14:textId="09650036" w:rsidR="00A46978" w:rsidRPr="006233DA" w:rsidRDefault="00AF1720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4472AC6A" wp14:editId="52D9BEA1">
            <wp:extent cx="5943600" cy="33305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5D80F" w14:textId="2BD0F96B" w:rsidR="00C7224D" w:rsidRPr="006233DA" w:rsidRDefault="00F024F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0AFD40A3" wp14:editId="6FB006A1">
            <wp:extent cx="5943600" cy="33451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476BB" w14:textId="7E520035" w:rsidR="00AF1720" w:rsidRPr="006233DA" w:rsidRDefault="00F024F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5FFAE98A" wp14:editId="41CE2C93">
            <wp:extent cx="5943600" cy="33451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F308" w14:textId="2633754D" w:rsidR="00AA16FD" w:rsidRPr="006233DA" w:rsidRDefault="00AA16FD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48F4AFF4" wp14:editId="05229897">
            <wp:extent cx="5943600" cy="336296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7C56B" w14:textId="73A14182" w:rsidR="00885013" w:rsidRPr="006233DA" w:rsidRDefault="0088501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64A6E693" wp14:editId="315D5E6A">
            <wp:extent cx="5943600" cy="334645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0E51" w14:textId="5843C4ED" w:rsidR="009C336F" w:rsidRPr="006233DA" w:rsidRDefault="009C336F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AE6A4F8" wp14:editId="44DEB35C">
            <wp:extent cx="5943600" cy="33420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91547" w14:textId="77777777" w:rsidR="00AA16FD" w:rsidRPr="006233DA" w:rsidRDefault="00AA16FD" w:rsidP="008A4015">
      <w:pPr>
        <w:rPr>
          <w:rFonts w:ascii="Arial Narrow" w:hAnsi="Arial Narrow"/>
          <w:sz w:val="24"/>
          <w:szCs w:val="24"/>
        </w:rPr>
      </w:pPr>
    </w:p>
    <w:p w14:paraId="19725BAC" w14:textId="77777777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</w:p>
    <w:p w14:paraId="6A68F4C4" w14:textId="77777777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</w:p>
    <w:sectPr w:rsidR="001A12DE" w:rsidRPr="00623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A2NDQ0NbU0MLVQ0lEKTi0uzszPAykwrAUAiC2oaiwAAAA="/>
  </w:docVars>
  <w:rsids>
    <w:rsidRoot w:val="008A4015"/>
    <w:rsid w:val="000E25AC"/>
    <w:rsid w:val="0012347A"/>
    <w:rsid w:val="001738E4"/>
    <w:rsid w:val="001822D8"/>
    <w:rsid w:val="001A12DE"/>
    <w:rsid w:val="002D4027"/>
    <w:rsid w:val="004E7E01"/>
    <w:rsid w:val="004F1953"/>
    <w:rsid w:val="00546502"/>
    <w:rsid w:val="005D2303"/>
    <w:rsid w:val="006233DA"/>
    <w:rsid w:val="006F486A"/>
    <w:rsid w:val="007241BB"/>
    <w:rsid w:val="00885013"/>
    <w:rsid w:val="008A4015"/>
    <w:rsid w:val="008A7D0A"/>
    <w:rsid w:val="008E10C5"/>
    <w:rsid w:val="009C336F"/>
    <w:rsid w:val="00A46978"/>
    <w:rsid w:val="00AA0516"/>
    <w:rsid w:val="00AA16FD"/>
    <w:rsid w:val="00AF1720"/>
    <w:rsid w:val="00B60017"/>
    <w:rsid w:val="00C06E74"/>
    <w:rsid w:val="00C7224D"/>
    <w:rsid w:val="00D31D8F"/>
    <w:rsid w:val="00F024F8"/>
    <w:rsid w:val="00FF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105EA"/>
  <w15:chartTrackingRefBased/>
  <w15:docId w15:val="{FE80039C-19A0-4D6D-9FD1-E4A791719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 Cabral</dc:creator>
  <cp:keywords/>
  <dc:description/>
  <cp:lastModifiedBy>Pau Cabral</cp:lastModifiedBy>
  <cp:revision>33</cp:revision>
  <dcterms:created xsi:type="dcterms:W3CDTF">2021-10-06T23:58:00Z</dcterms:created>
  <dcterms:modified xsi:type="dcterms:W3CDTF">2021-10-07T02:07:00Z</dcterms:modified>
</cp:coreProperties>
</file>